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2D37E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0D987559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2CDA9274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312BAE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386BD42E" w14:textId="77777777" w:rsidTr="00821BA2">
        <w:tc>
          <w:tcPr>
            <w:tcW w:w="9350" w:type="dxa"/>
          </w:tcPr>
          <w:p w14:paraId="71658D3F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E89E53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7A0EBA7A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8EFBEF" w14:textId="2AB909B1" w:rsidR="000A6C6B" w:rsidRDefault="000A6C6B" w:rsidP="000A6C6B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J., 2010. Internet marketing for beginners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otind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.</w:t>
            </w:r>
          </w:p>
          <w:p w14:paraId="7184DF31" w14:textId="11FFFDED" w:rsidR="000A6C6B" w:rsidRDefault="000A6C6B" w:rsidP="000A6C6B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elianthusonf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., 2016. Facebook Marketing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le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utind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.</w:t>
            </w:r>
          </w:p>
          <w:p w14:paraId="24BD1A5B" w14:textId="5E714F9D" w:rsidR="000A6C6B" w:rsidRDefault="000A6C6B" w:rsidP="000A6C6B">
            <w:pPr>
              <w:spacing w:line="312" w:lineRule="auto"/>
              <w:ind w:left="741" w:hanging="74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. N. dan Trim, B., 2005.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C0832F8" w14:textId="5A4D041B" w:rsidR="000A6C6B" w:rsidRDefault="000A6C6B" w:rsidP="000A6C6B">
            <w:pPr>
              <w:spacing w:line="312" w:lineRule="auto"/>
              <w:ind w:left="741" w:hanging="741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borne, J. W., 1993.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, W.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Jakarta.</w:t>
            </w:r>
          </w:p>
          <w:p w14:paraId="57A36ACE" w14:textId="48E83B72" w:rsidR="000A6C6B" w:rsidRDefault="000A6C6B" w:rsidP="000A6C6B">
            <w:pPr>
              <w:spacing w:line="312" w:lineRule="auto"/>
              <w:ind w:left="741" w:hanging="741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., 2014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Kompas, 10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2014.</w:t>
            </w:r>
          </w:p>
          <w:p w14:paraId="103D7329" w14:textId="5DED3CAF" w:rsidR="000A6C6B" w:rsidRDefault="000A6C6B" w:rsidP="000A6C6B">
            <w:pPr>
              <w:spacing w:line="312" w:lineRule="auto"/>
              <w:ind w:left="741" w:hanging="741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rim, B., 2011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.</w:t>
            </w:r>
          </w:p>
          <w:p w14:paraId="713DED0C" w14:textId="076E49CC" w:rsidR="000A6C6B" w:rsidRDefault="000A6C6B" w:rsidP="000A6C6B">
            <w:pPr>
              <w:spacing w:line="312" w:lineRule="auto"/>
              <w:ind w:left="741" w:hanging="741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rim, B., 2011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.</w:t>
            </w:r>
          </w:p>
          <w:p w14:paraId="58EEE97E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080633C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B7CB52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DUxN7KwMDQwsTRQ0lEKTi0uzszPAykwrAUAT1PEeCwAAAA="/>
  </w:docVars>
  <w:rsids>
    <w:rsidRoot w:val="00974F1C"/>
    <w:rsid w:val="000A6C6B"/>
    <w:rsid w:val="0012251A"/>
    <w:rsid w:val="003A47DF"/>
    <w:rsid w:val="0042167F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1FCBCB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azli Ismail</cp:lastModifiedBy>
  <cp:revision>3</cp:revision>
  <dcterms:created xsi:type="dcterms:W3CDTF">2020-08-26T21:21:00Z</dcterms:created>
  <dcterms:modified xsi:type="dcterms:W3CDTF">2021-11-10T05:34:00Z</dcterms:modified>
</cp:coreProperties>
</file>